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555B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 w:rsidRPr="006C1EBC">
        <w:rPr>
          <w:rFonts w:ascii="Times New Roman" w:hAnsi="Times New Roman" w:cs="Times New Roman"/>
          <w:sz w:val="28"/>
          <w:szCs w:val="28"/>
          <w:lang w:val="sr-Latn-CS"/>
        </w:rPr>
        <w:t>OAS SESTRINSTVO</w:t>
      </w: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</w:p>
    <w:p w:rsidR="006C1EBC" w:rsidRPr="006C1EBC" w:rsidRDefault="00125417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>
        <w:rPr>
          <w:rFonts w:ascii="Times New Roman" w:hAnsi="Times New Roman" w:cs="Times New Roman"/>
          <w:sz w:val="28"/>
          <w:szCs w:val="28"/>
          <w:lang w:val="sr-Latn-CS"/>
        </w:rPr>
        <w:t>III</w:t>
      </w:r>
      <w:r w:rsidR="006C1EBC" w:rsidRPr="006C1EBC">
        <w:rPr>
          <w:rFonts w:ascii="Times New Roman" w:hAnsi="Times New Roman" w:cs="Times New Roman"/>
          <w:sz w:val="28"/>
          <w:szCs w:val="28"/>
          <w:lang w:val="sr-Latn-CS"/>
        </w:rPr>
        <w:t xml:space="preserve"> godina</w:t>
      </w: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</w:p>
    <w:p w:rsidR="006C1EBC" w:rsidRPr="006C1EBC" w:rsidRDefault="006C1EBC" w:rsidP="006C1EBC">
      <w:pPr>
        <w:jc w:val="center"/>
        <w:rPr>
          <w:rFonts w:ascii="Times New Roman" w:hAnsi="Times New Roman" w:cs="Times New Roman"/>
          <w:sz w:val="28"/>
          <w:szCs w:val="28"/>
          <w:lang w:val="sr-Latn-CS"/>
        </w:rPr>
      </w:pPr>
      <w:r w:rsidRPr="006C1EBC">
        <w:rPr>
          <w:rFonts w:ascii="Times New Roman" w:hAnsi="Times New Roman" w:cs="Times New Roman"/>
          <w:sz w:val="28"/>
          <w:szCs w:val="28"/>
          <w:lang w:val="sr-Latn-CS"/>
        </w:rPr>
        <w:t>Raspored nastave</w:t>
      </w:r>
      <w:r w:rsidR="00E33AAD">
        <w:rPr>
          <w:rFonts w:ascii="Times New Roman" w:hAnsi="Times New Roman" w:cs="Times New Roman"/>
          <w:sz w:val="28"/>
          <w:szCs w:val="28"/>
          <w:lang w:val="sr-Latn-CS"/>
        </w:rPr>
        <w:t xml:space="preserve"> za zimski semestar školske 20</w:t>
      </w:r>
      <w:r w:rsidR="0062486B">
        <w:rPr>
          <w:rFonts w:ascii="Times New Roman" w:hAnsi="Times New Roman" w:cs="Times New Roman"/>
          <w:sz w:val="28"/>
          <w:szCs w:val="28"/>
          <w:lang w:val="sr-Latn-CS"/>
        </w:rPr>
        <w:t>2</w:t>
      </w:r>
      <w:r w:rsidR="00476C0F">
        <w:rPr>
          <w:rFonts w:ascii="Times New Roman" w:hAnsi="Times New Roman" w:cs="Times New Roman"/>
          <w:sz w:val="28"/>
          <w:szCs w:val="28"/>
          <w:lang w:val="sr-Latn-CS"/>
        </w:rPr>
        <w:t>3</w:t>
      </w:r>
      <w:r w:rsidR="00E33AAD">
        <w:rPr>
          <w:rFonts w:ascii="Times New Roman" w:hAnsi="Times New Roman" w:cs="Times New Roman"/>
          <w:sz w:val="28"/>
          <w:szCs w:val="28"/>
          <w:lang w:val="sr-Latn-CS"/>
        </w:rPr>
        <w:t>/20</w:t>
      </w:r>
      <w:r w:rsidR="005852E5">
        <w:rPr>
          <w:rFonts w:ascii="Times New Roman" w:hAnsi="Times New Roman" w:cs="Times New Roman"/>
          <w:sz w:val="28"/>
          <w:szCs w:val="28"/>
          <w:lang w:val="sr-Latn-CS"/>
        </w:rPr>
        <w:t>2</w:t>
      </w:r>
      <w:r w:rsidR="00476C0F">
        <w:rPr>
          <w:rFonts w:ascii="Times New Roman" w:hAnsi="Times New Roman" w:cs="Times New Roman"/>
          <w:sz w:val="28"/>
          <w:szCs w:val="28"/>
          <w:lang w:val="sr-Latn-CS"/>
        </w:rPr>
        <w:t>4</w:t>
      </w:r>
      <w:r w:rsidRPr="006C1EBC">
        <w:rPr>
          <w:rFonts w:ascii="Times New Roman" w:hAnsi="Times New Roman" w:cs="Times New Roman"/>
          <w:sz w:val="28"/>
          <w:szCs w:val="28"/>
          <w:lang w:val="sr-Latn-CS"/>
        </w:rPr>
        <w:t>. godine</w:t>
      </w:r>
    </w:p>
    <w:tbl>
      <w:tblPr>
        <w:tblStyle w:val="LightShading-Accent2"/>
        <w:tblW w:w="0" w:type="auto"/>
        <w:tblLayout w:type="fixed"/>
        <w:tblLook w:val="04A0"/>
      </w:tblPr>
      <w:tblGrid>
        <w:gridCol w:w="1908"/>
        <w:gridCol w:w="2880"/>
        <w:gridCol w:w="2836"/>
        <w:gridCol w:w="3014"/>
        <w:gridCol w:w="2070"/>
      </w:tblGrid>
      <w:tr w:rsidR="006C1EBC" w:rsidRPr="006C1EBC" w:rsidTr="00824FEF">
        <w:trPr>
          <w:cnfStyle w:val="100000000000"/>
        </w:trPr>
        <w:tc>
          <w:tcPr>
            <w:cnfStyle w:val="001000000000"/>
            <w:tcW w:w="1908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onedeljak</w:t>
            </w:r>
          </w:p>
        </w:tc>
        <w:tc>
          <w:tcPr>
            <w:tcW w:w="2880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Utorak</w:t>
            </w:r>
          </w:p>
        </w:tc>
        <w:tc>
          <w:tcPr>
            <w:tcW w:w="2836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Sreda</w:t>
            </w:r>
          </w:p>
        </w:tc>
        <w:tc>
          <w:tcPr>
            <w:tcW w:w="3014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Četvrtak</w:t>
            </w:r>
          </w:p>
        </w:tc>
        <w:tc>
          <w:tcPr>
            <w:tcW w:w="2070" w:type="dxa"/>
          </w:tcPr>
          <w:p w:rsidR="006C1EBC" w:rsidRPr="006C1EBC" w:rsidRDefault="006C1EBC" w:rsidP="006C1EBC">
            <w:pPr>
              <w:cnfStyle w:val="1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Petak</w:t>
            </w:r>
          </w:p>
        </w:tc>
      </w:tr>
      <w:tr w:rsidR="006C1EBC" w:rsidRPr="006C1EBC" w:rsidTr="00824FEF">
        <w:trPr>
          <w:cnfStyle w:val="000000100000"/>
        </w:trPr>
        <w:tc>
          <w:tcPr>
            <w:cnfStyle w:val="001000000000"/>
            <w:tcW w:w="1908" w:type="dxa"/>
          </w:tcPr>
          <w:p w:rsidR="00476C0F" w:rsidRPr="00476C0F" w:rsidRDefault="00476C0F" w:rsidP="00476C0F">
            <w:pPr>
              <w:rPr>
                <w:rFonts w:ascii="Times New Roman" w:hAnsi="Times New Roman" w:cs="Times New Roman"/>
                <w:b w:val="0"/>
                <w:sz w:val="28"/>
                <w:szCs w:val="28"/>
                <w:lang w:val="sr-Latn-CS"/>
              </w:rPr>
            </w:pPr>
            <w:r w:rsidRPr="00476C0F">
              <w:rPr>
                <w:rFonts w:ascii="Times New Roman" w:hAnsi="Times New Roman" w:cs="Times New Roman"/>
                <w:b w:val="0"/>
                <w:sz w:val="28"/>
                <w:szCs w:val="28"/>
                <w:lang w:val="sr-Latn-CS"/>
              </w:rPr>
              <w:t xml:space="preserve">7.00-18.00 Osnove interne medicine i nega internističkih bolesnika </w:t>
            </w:r>
            <w:r>
              <w:rPr>
                <w:rFonts w:ascii="Times New Roman" w:hAnsi="Times New Roman" w:cs="Times New Roman"/>
                <w:b w:val="0"/>
                <w:sz w:val="28"/>
                <w:szCs w:val="28"/>
                <w:lang w:val="sr-Latn-CS"/>
              </w:rPr>
              <w:t>– klinička praksa</w:t>
            </w:r>
            <w:r w:rsidR="003F2ECE">
              <w:rPr>
                <w:rFonts w:ascii="Times New Roman" w:hAnsi="Times New Roman" w:cs="Times New Roman"/>
                <w:b w:val="0"/>
                <w:sz w:val="28"/>
                <w:szCs w:val="28"/>
                <w:lang w:val="sr-Latn-CS"/>
              </w:rPr>
              <w:t>*</w:t>
            </w:r>
          </w:p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880" w:type="dxa"/>
          </w:tcPr>
          <w:p w:rsidR="006C1EBC" w:rsidRPr="006C1EBC" w:rsidRDefault="00125417" w:rsidP="003B2ECF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9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-1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30 Rad sestre u primarnoj zdravstvenoj zaštiti</w:t>
            </w:r>
            <w:r w:rsidR="006C1EBC"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</w:t>
            </w:r>
            <w:r w:rsidR="0037647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Tempus</w:t>
            </w:r>
            <w:r w:rsidR="00C311A7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, kompjuterska</w:t>
            </w:r>
            <w:r w:rsidR="0037647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sala)</w:t>
            </w:r>
          </w:p>
        </w:tc>
        <w:tc>
          <w:tcPr>
            <w:tcW w:w="2836" w:type="dxa"/>
          </w:tcPr>
          <w:p w:rsidR="006C1EBC" w:rsidRDefault="00125417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9.00-12.30 Osnove interne medicine i nega internističkih bolesnika </w:t>
            </w:r>
          </w:p>
          <w:p w:rsidR="00125417" w:rsidRPr="006C1EBC" w:rsidRDefault="00125417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3014" w:type="dxa"/>
          </w:tcPr>
          <w:p w:rsidR="006C1EBC" w:rsidRPr="006C1EBC" w:rsidRDefault="006C1EBC" w:rsidP="006C1EBC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070" w:type="dxa"/>
          </w:tcPr>
          <w:p w:rsidR="003D5943" w:rsidRPr="00AB1FAE" w:rsidRDefault="003D5943" w:rsidP="003B2ECF">
            <w:pPr>
              <w:cnfStyle w:val="0000001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8.00-11.00 </w:t>
            </w:r>
            <w:r w:rsidR="00125417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Izborni predmeti</w:t>
            </w:r>
            <w:r w:rsidR="00F831D3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</w:t>
            </w:r>
          </w:p>
        </w:tc>
      </w:tr>
      <w:tr w:rsidR="006C1EBC" w:rsidRPr="006C1EBC" w:rsidTr="00824FEF">
        <w:tc>
          <w:tcPr>
            <w:cnfStyle w:val="001000000000"/>
            <w:tcW w:w="1908" w:type="dxa"/>
          </w:tcPr>
          <w:p w:rsidR="006C1EBC" w:rsidRPr="006C1EBC" w:rsidRDefault="006C1EBC" w:rsidP="006C1EBC">
            <w:pP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</w:p>
        </w:tc>
        <w:tc>
          <w:tcPr>
            <w:tcW w:w="2880" w:type="dxa"/>
          </w:tcPr>
          <w:p w:rsidR="006C1EBC" w:rsidRPr="006C1EBC" w:rsidRDefault="00125417" w:rsidP="003B2ECF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1.00-13.15 Rad sestre u primarnoj zdravstvenoj zaštiti</w:t>
            </w:r>
            <w:r w:rsidRPr="006C1EB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</w:t>
            </w:r>
            <w:r w:rsidR="0037647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Tempus</w:t>
            </w:r>
            <w:r w:rsidR="00C311A7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, kompjuterska</w:t>
            </w:r>
            <w:r w:rsidR="0037647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sala)</w:t>
            </w:r>
          </w:p>
        </w:tc>
        <w:tc>
          <w:tcPr>
            <w:tcW w:w="2836" w:type="dxa"/>
          </w:tcPr>
          <w:p w:rsidR="006C1EBC" w:rsidRPr="006C1EBC" w:rsidRDefault="00125417" w:rsidP="003B2ECF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13.00-16.00 Osnove interne medicine i nega internističkih bolesnika </w:t>
            </w:r>
          </w:p>
        </w:tc>
        <w:tc>
          <w:tcPr>
            <w:tcW w:w="3014" w:type="dxa"/>
          </w:tcPr>
          <w:p w:rsidR="006C1EBC" w:rsidRPr="006C1EBC" w:rsidRDefault="00F831D3" w:rsidP="00376476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1</w:t>
            </w:r>
            <w:r w:rsidR="0037647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.</w:t>
            </w:r>
            <w:r w:rsidR="0037647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-16.</w:t>
            </w:r>
            <w:r w:rsidR="0037647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0 P</w:t>
            </w:r>
            <w:r w:rsidR="00A848DC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sihijatrija sa negom psihijatrijskih bolesnika </w:t>
            </w:r>
            <w:r w:rsidR="0037647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Klinika za psihijatriju – dnevna bolnica)</w:t>
            </w:r>
          </w:p>
        </w:tc>
        <w:tc>
          <w:tcPr>
            <w:tcW w:w="2070" w:type="dxa"/>
          </w:tcPr>
          <w:p w:rsidR="006C1EBC" w:rsidRPr="006C1EBC" w:rsidRDefault="007B6B38" w:rsidP="003B2ECF">
            <w:pPr>
              <w:cnfStyle w:val="000000000000"/>
              <w:rPr>
                <w:rFonts w:ascii="Times New Roman" w:hAnsi="Times New Roman" w:cs="Times New Roman"/>
                <w:sz w:val="28"/>
                <w:szCs w:val="28"/>
                <w:lang w:val="sr-Latn-C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11.30-14.00 </w:t>
            </w:r>
            <w:r w:rsidR="00125417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Statistika</w:t>
            </w:r>
            <w:r w:rsidR="00F831D3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 xml:space="preserve"> </w:t>
            </w:r>
            <w:r w:rsidR="00376476">
              <w:rPr>
                <w:rFonts w:ascii="Times New Roman" w:hAnsi="Times New Roman" w:cs="Times New Roman"/>
                <w:sz w:val="28"/>
                <w:szCs w:val="28"/>
                <w:lang w:val="sr-Latn-CS"/>
              </w:rPr>
              <w:t>(Institut za statistiku)</w:t>
            </w:r>
          </w:p>
        </w:tc>
      </w:tr>
    </w:tbl>
    <w:p w:rsidR="001E76D8" w:rsidRPr="003F2ECE" w:rsidRDefault="003F2ECE" w:rsidP="003F2ECE">
      <w:pPr>
        <w:pStyle w:val="ListParagraph"/>
        <w:rPr>
          <w:rFonts w:ascii="Times New Roman" w:hAnsi="Times New Roman" w:cs="Times New Roman"/>
          <w:sz w:val="28"/>
          <w:szCs w:val="28"/>
          <w:lang w:val="sr-Latn-CS"/>
        </w:rPr>
      </w:pPr>
      <w:r>
        <w:rPr>
          <w:rFonts w:ascii="Times New Roman" w:hAnsi="Times New Roman" w:cs="Times New Roman"/>
          <w:sz w:val="28"/>
          <w:szCs w:val="28"/>
          <w:lang w:val="sr-Latn-CS"/>
        </w:rPr>
        <w:t>*Klinička praksa u okviru Osnova interne medicine i nege internističkih bolesnika počinje u nedelji od 9.10.2023.</w:t>
      </w:r>
    </w:p>
    <w:sectPr w:rsidR="001E76D8" w:rsidRPr="003F2ECE" w:rsidSect="001E76D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8D21DC"/>
    <w:multiLevelType w:val="hybridMultilevel"/>
    <w:tmpl w:val="CC7E8832"/>
    <w:lvl w:ilvl="0" w:tplc="7FE88C9C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C66702C"/>
    <w:multiLevelType w:val="hybridMultilevel"/>
    <w:tmpl w:val="13A2B54C"/>
    <w:lvl w:ilvl="0" w:tplc="809AFE58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AGITI3MjIwNDY2NLUyUdpeDU4uLM/DyQAsNaAMh9wPwsAAAA"/>
  </w:docVars>
  <w:rsids>
    <w:rsidRoot w:val="001E76D8"/>
    <w:rsid w:val="00035C2F"/>
    <w:rsid w:val="0004182F"/>
    <w:rsid w:val="000C592F"/>
    <w:rsid w:val="00125417"/>
    <w:rsid w:val="00145DF3"/>
    <w:rsid w:val="00176F8E"/>
    <w:rsid w:val="001E76D8"/>
    <w:rsid w:val="00322400"/>
    <w:rsid w:val="00376476"/>
    <w:rsid w:val="003B2ECF"/>
    <w:rsid w:val="003D5943"/>
    <w:rsid w:val="003F2ECE"/>
    <w:rsid w:val="00456A5D"/>
    <w:rsid w:val="00476C0F"/>
    <w:rsid w:val="004D3313"/>
    <w:rsid w:val="00511CA1"/>
    <w:rsid w:val="00567CCB"/>
    <w:rsid w:val="005852E5"/>
    <w:rsid w:val="0062486B"/>
    <w:rsid w:val="00674CBC"/>
    <w:rsid w:val="006926CE"/>
    <w:rsid w:val="006C1EBC"/>
    <w:rsid w:val="007B6B38"/>
    <w:rsid w:val="007D5A84"/>
    <w:rsid w:val="007F1793"/>
    <w:rsid w:val="00824FEF"/>
    <w:rsid w:val="00984739"/>
    <w:rsid w:val="00A46F27"/>
    <w:rsid w:val="00A848DC"/>
    <w:rsid w:val="00AB1FAE"/>
    <w:rsid w:val="00AE64C4"/>
    <w:rsid w:val="00C311A7"/>
    <w:rsid w:val="00CF56B6"/>
    <w:rsid w:val="00D33E47"/>
    <w:rsid w:val="00DA7E0F"/>
    <w:rsid w:val="00DE1B44"/>
    <w:rsid w:val="00DE41AA"/>
    <w:rsid w:val="00DF635C"/>
    <w:rsid w:val="00E33AAD"/>
    <w:rsid w:val="00EA555B"/>
    <w:rsid w:val="00F12133"/>
    <w:rsid w:val="00F17755"/>
    <w:rsid w:val="00F26998"/>
    <w:rsid w:val="00F831D3"/>
    <w:rsid w:val="00FD0276"/>
    <w:rsid w:val="00FF14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5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76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2">
    <w:name w:val="Light Shading Accent 2"/>
    <w:basedOn w:val="TableNormal"/>
    <w:uiPriority w:val="60"/>
    <w:rsid w:val="00824FE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ListParagraph">
    <w:name w:val="List Paragraph"/>
    <w:basedOn w:val="Normal"/>
    <w:uiPriority w:val="34"/>
    <w:qFormat/>
    <w:rsid w:val="00F831D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F</Company>
  <LinksUpToDate>false</LinksUpToDate>
  <CharactersWithSpaces>8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ejana</cp:lastModifiedBy>
  <cp:revision>2</cp:revision>
  <cp:lastPrinted>2022-09-26T12:07:00Z</cp:lastPrinted>
  <dcterms:created xsi:type="dcterms:W3CDTF">2023-09-25T10:34:00Z</dcterms:created>
  <dcterms:modified xsi:type="dcterms:W3CDTF">2023-09-25T10:34:00Z</dcterms:modified>
</cp:coreProperties>
</file>